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Your Company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verage sale price per vehicl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hicle acquisition cos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nditioning cost per vehicl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vehicl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nancing income per sale (if applicabl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Warranty/service contract attach rat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Repeat Customer Rate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 such as service reminders, loyalty discounts, referral program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ervice Department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 - include vehicle sourcing, inspection, reconditioning, pricing, sales, financing, registration, and servic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 - include sales, service, operations, finance, and management roles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Vehicle Sales Volume:</w:t>
      </w:r>
      <w:r>
        <w:t xml:space="preserve"> </w:t>
      </w:r>
      <w:r>
        <w:t xml:space="preserve">[X vehicle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Sale Price:</w:t>
      </w:r>
      <w:r>
        <w:t xml:space="preserve"> </w:t>
      </w:r>
      <w:r>
        <w:t xml:space="preserve">[$X,XXX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Gross Profit per Vehicle:</w:t>
      </w:r>
      <w:r>
        <w:t xml:space="preserve"> </w:t>
      </w:r>
      <w:r>
        <w:t xml:space="preserve">[$X,XXX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 or $X,XXX per unit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 such as inventory financing, advertising, payroll, rent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Average Gross Profit per Vehicl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Vehicle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ventory Turnover (times/year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ys to Sell Inventory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used-car-dealership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used-car-dealership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used-car-dealership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1:00Z</dcterms:created>
  <dcterms:modified xsi:type="dcterms:W3CDTF">2026-06-27T0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